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Write</w:t>
      </w:r>
      <w:r>
        <w:t xml:space="preserve"> </w:t>
      </w:r>
      <w:r>
        <w:t xml:space="preserve">abstract</w:t>
      </w:r>
      <w:r>
        <w:t xml:space="preserve"> </w:t>
      </w:r>
      <w:r>
        <w:t xml:space="preserve">here,</w:t>
      </w:r>
      <w:r>
        <w:t xml:space="preserve"> </w:t>
      </w:r>
      <w:r>
        <w:t xml:space="preserve">note</w:t>
      </w:r>
      <w:r>
        <w:t xml:space="preserve"> </w:t>
      </w:r>
      <w:r>
        <w:t xml:space="preserve">the</w:t>
      </w:r>
      <w:r>
        <w:t xml:space="preserve"> </w:t>
      </w:r>
      <w:r>
        <w:t xml:space="preserve">indentation</w:t>
      </w:r>
    </w:p>
    <w:bookmarkStart w:id="20" w:name="checklist"/>
    <w:p>
      <w:pPr>
        <w:pStyle w:val="Heading1"/>
      </w:pPr>
      <w:r>
        <w:t xml:space="preserve">Checklist</w:t>
      </w:r>
    </w:p>
    <w:p>
      <w:pPr>
        <w:pStyle w:val="TableCaption"/>
      </w:pPr>
      <w:r>
        <w:t xml:space="preserve">TRIPOD-Cluster checklist of items to include when reporting a study developing or validating a multivariable prediction model using clustered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IPOD-Cluster checklist of items to include when reporting a study developing or validating a multivariable prediction model using clustered data"/>
      </w:tblPr>
      <w:tblGrid>
        <w:gridCol w:w="996"/>
        <w:gridCol w:w="350"/>
        <w:gridCol w:w="6222"/>
        <w:gridCol w:w="3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tion/top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tem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ge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 and abs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the study as developing and/or validating a multivariable prediction model, the target population, and the outcome to be predi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 summary of research objectives, setting, participants, data source, sample size, predictors, outcome, statistical analysis, results, and conclusion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and objec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the medical context (including whether diagnostic or prognostic) and rationale for developing or validating the prediction model, including references to existing models, and the advantages of the study desig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objectives, including whether the study describes the development or validation of the mode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eligibility criteria for participants and dataset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origin of the data, and how the data were identified, requested, and colle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how the sample size was arrived at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s and 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the outcome that is predicted by the model, including how and when assess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all predictors used in developing or validating the model, including how and when measur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epa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the data were prepared for analysis, including any cleaning, harmonisation, linkage, and quality chec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method for assessing risk of bias and applicability in the individual clusters (eg, using PROBA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identify any differences in definition and measurement from the development data (eg, setting, eligibility criteria, outcome, predictor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missing data were handl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predictors were handled in the analys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type of model, all model building procedures (eg, any predictor selection and penalisation), and method for validatio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arameter values was handl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escribe how the predictions were calcul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all measures used to assess model performance (eg, calibration, discrimination, and decision curve analysis) and, if relevant, to compare multiple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erformance was handled and quant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model updating (eg, recalibration) arising from the validation, either overall or for particular populations or setting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planned subgroup or sensitivity analysis—eg, assessing performance according to sources of bias, participant characteristics, sett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s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number of clusters and participants from data identified through to data analysed; a flowchart might be helpfu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characteristics overall and where applicable for each data source or setting, including the key dates, predictors, treatments received, sample size, number of outcome events, follow-up time, and amount of missing data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show a comparison with the development data of the distribution of important variables (demographics, predictors, and outcom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b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the risk-of-bias assessment in the individual clust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evelopment and 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any assessments of heterogeneity across clusters that led to subsequent actions during the model’s development (eg, inclusion or exclusion of particular predictors or cluster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 the final prediction model (ie, all regression coefficients, and model intercept or baseline estimate of the outcome at a given time point) and explain how to use it for predictions in new individual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perform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performance measures (with uncertainty intervals) for the prediction model, overall and for each clus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of any heterogeneity across clusters in model performa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upd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from any model updating (including the updated model equation and subsequent performance), overall and for each cluster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from any subgroup or sensitivity analys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u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an overall interpretation of the main results, including heterogeneity across clusters in model performance, in the context of the objectives and previous studie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iscuss the results with reference to the model performance in the development data, and in any previous valid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strengths of the study and any limitations (eg, missing or incomplete data, non-representativeness, data harmonisation problem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potential use of the model and implications for future research, with specific view to generalisability and applicability of the model across different settings or (sub)popul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ementary infor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information about the availability of supplementary resources (eg, study protocol, analysis code, dataset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the source of funding and the role of the funders for the present stud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2" w:name="introduction"/>
    <w:p>
      <w:pPr>
        <w:pStyle w:val="Heading1"/>
      </w:pPr>
      <w:r>
        <w:t xml:space="preserve">Introduction</w:t>
      </w:r>
    </w:p>
    <w:bookmarkStart w:id="21" w:name="background-and-objectives"/>
    <w:p>
      <w:pPr>
        <w:pStyle w:val="Heading2"/>
      </w:pPr>
      <w:r>
        <w:t xml:space="preserve">Background and objectives</w:t>
      </w:r>
    </w:p>
    <w:bookmarkEnd w:id="21"/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articipants-and-data"/>
    <w:p>
      <w:pPr>
        <w:pStyle w:val="Heading2"/>
      </w:pPr>
      <w:r>
        <w:t xml:space="preserve">Participants and data</w:t>
      </w:r>
    </w:p>
    <w:bookmarkEnd w:id="23"/>
    <w:bookmarkStart w:id="24" w:name="sample-size"/>
    <w:p>
      <w:pPr>
        <w:pStyle w:val="Heading2"/>
      </w:pPr>
      <w:r>
        <w:t xml:space="preserve">Sample size</w:t>
      </w:r>
    </w:p>
    <w:bookmarkEnd w:id="24"/>
    <w:bookmarkStart w:id="25" w:name="outcomes-and-predictors"/>
    <w:p>
      <w:pPr>
        <w:pStyle w:val="Heading2"/>
      </w:pPr>
      <w:r>
        <w:t xml:space="preserve">Outcomes and predictors</w:t>
      </w:r>
    </w:p>
    <w:bookmarkEnd w:id="25"/>
    <w:bookmarkStart w:id="26" w:name="data-preparation"/>
    <w:p>
      <w:pPr>
        <w:pStyle w:val="Heading2"/>
      </w:pPr>
      <w:r>
        <w:t xml:space="preserve">Data preparation</w:t>
      </w:r>
    </w:p>
    <w:bookmarkEnd w:id="26"/>
    <w:bookmarkStart w:id="27" w:name="data-analysis"/>
    <w:p>
      <w:pPr>
        <w:pStyle w:val="Heading2"/>
      </w:pPr>
      <w:r>
        <w:t xml:space="preserve">Data analysis</w:t>
      </w:r>
    </w:p>
    <w:bookmarkEnd w:id="27"/>
    <w:bookmarkStart w:id="28" w:name="sensitivity-analysis"/>
    <w:p>
      <w:pPr>
        <w:pStyle w:val="Heading2"/>
      </w:pPr>
      <w:r>
        <w:t xml:space="preserve">Sensitivity analysis</w:t>
      </w:r>
    </w:p>
    <w:bookmarkEnd w:id="28"/>
    <w:bookmarkEnd w:id="29"/>
    <w:bookmarkStart w:id="36" w:name="results"/>
    <w:p>
      <w:pPr>
        <w:pStyle w:val="Heading1"/>
      </w:pPr>
      <w:r>
        <w:t xml:space="preserve">Results</w:t>
      </w:r>
    </w:p>
    <w:bookmarkStart w:id="30" w:name="participants-and-datasets"/>
    <w:p>
      <w:pPr>
        <w:pStyle w:val="Heading2"/>
      </w:pPr>
      <w:r>
        <w:t xml:space="preserve">Participants and datasets</w:t>
      </w:r>
    </w:p>
    <w:bookmarkEnd w:id="30"/>
    <w:bookmarkStart w:id="31" w:name="risk-of-bias"/>
    <w:p>
      <w:pPr>
        <w:pStyle w:val="Heading2"/>
      </w:pPr>
      <w:r>
        <w:t xml:space="preserve">Risk of bias</w:t>
      </w:r>
    </w:p>
    <w:bookmarkEnd w:id="31"/>
    <w:bookmarkStart w:id="32" w:name="model-development-and-specification"/>
    <w:p>
      <w:pPr>
        <w:pStyle w:val="Heading2"/>
      </w:pPr>
      <w:r>
        <w:t xml:space="preserve">Model development and specification</w:t>
      </w:r>
    </w:p>
    <w:bookmarkEnd w:id="32"/>
    <w:bookmarkStart w:id="33" w:name="model-performance"/>
    <w:p>
      <w:pPr>
        <w:pStyle w:val="Heading2"/>
      </w:pPr>
      <w:r>
        <w:t xml:space="preserve">Model performance</w:t>
      </w:r>
    </w:p>
    <w:bookmarkEnd w:id="33"/>
    <w:bookmarkStart w:id="34" w:name="model-updating"/>
    <w:p>
      <w:pPr>
        <w:pStyle w:val="Heading2"/>
      </w:pPr>
      <w:r>
        <w:t xml:space="preserve">Model updating</w:t>
      </w:r>
    </w:p>
    <w:bookmarkEnd w:id="34"/>
    <w:bookmarkStart w:id="35" w:name="sensitivity-analysis-1"/>
    <w:p>
      <w:pPr>
        <w:pStyle w:val="Heading2"/>
      </w:pPr>
      <w:r>
        <w:t xml:space="preserve">Sensitivity analysis</w:t>
      </w:r>
    </w:p>
    <w:bookmarkEnd w:id="35"/>
    <w:bookmarkEnd w:id="36"/>
    <w:bookmarkStart w:id="39" w:name="discussion"/>
    <w:p>
      <w:pPr>
        <w:pStyle w:val="Heading1"/>
      </w:pPr>
      <w:r>
        <w:t xml:space="preserve">Discussion</w:t>
      </w:r>
    </w:p>
    <w:bookmarkStart w:id="37" w:name="interpretation"/>
    <w:p>
      <w:pPr>
        <w:pStyle w:val="Heading2"/>
      </w:pPr>
      <w:r>
        <w:t xml:space="preserve">Interpretation</w:t>
      </w:r>
    </w:p>
    <w:bookmarkEnd w:id="37"/>
    <w:bookmarkStart w:id="38" w:name="implications"/>
    <w:p>
      <w:pPr>
        <w:pStyle w:val="Heading2"/>
      </w:pPr>
      <w:r>
        <w:t xml:space="preserve">Implications</w:t>
      </w:r>
    </w:p>
    <w:bookmarkEnd w:id="38"/>
    <w:bookmarkEnd w:id="39"/>
    <w:bookmarkStart w:id="47" w:name="other-information"/>
    <w:p>
      <w:pPr>
        <w:pStyle w:val="Heading1"/>
      </w:pPr>
      <w:r>
        <w:t xml:space="preserve">Other information</w:t>
      </w:r>
    </w:p>
    <w:bookmarkStart w:id="40" w:name="supplementary-information"/>
    <w:p>
      <w:pPr>
        <w:pStyle w:val="Heading2"/>
      </w:pPr>
      <w:r>
        <w:t xml:space="preserve">Supplementary information</w:t>
      </w:r>
    </w:p>
    <w:bookmarkEnd w:id="40"/>
    <w:bookmarkStart w:id="41" w:name="funding"/>
    <w:p>
      <w:pPr>
        <w:pStyle w:val="Heading2"/>
      </w:pPr>
      <w:r>
        <w:t xml:space="preserve">Funding</w:t>
      </w:r>
    </w:p>
    <w:bookmarkEnd w:id="41"/>
    <w:bookmarkStart w:id="42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42"/>
    <w:bookmarkStart w:id="44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817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4"/>
    <w:bookmarkStart w:id="45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7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4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2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7 - 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03 - 2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, 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, 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, 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, 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, 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, 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, 4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, 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2098"/>
        <w:gridCol w:w="2098"/>
        <w:gridCol w:w="2098"/>
        <w:gridCol w:w="209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3 - 6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46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(20.0 - 2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4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20.0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7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4 -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7 - 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41 - 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7 - 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 -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 - 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3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89 - 1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88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9 - 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1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2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39 - 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0 - 3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129 - 2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27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122 - 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61 - 2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6.0 - 1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ag_ADR_TP_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CTCAE_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onset_fir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 - 9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2.0 -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5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0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9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PLT_rati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2 - 0.5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6 - 0.6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(0.21 - 0.5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(0.26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0.16 - 0.4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0 - 0.4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 (0.25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5"/>
    <w:bookmarkStart w:id="46" w:name="model-performance-1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5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0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3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5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-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8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6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3817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3-09T17:09:07Z</dcterms:created>
  <dcterms:modified xsi:type="dcterms:W3CDTF">2024-03-09T17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rite abstract here, note the indentation</vt:lpwstr>
  </property>
  <property fmtid="{D5CDD505-2E9C-101B-9397-08002B2CF9AE}" pid="3" name="biblio-config">
    <vt:lpwstr>True</vt:lpwstr>
  </property>
  <property fmtid="{D5CDD505-2E9C-101B-9397-08002B2CF9AE}" pid="4" name="clear-hidden-classes">
    <vt:lpwstr>none</vt:lpwstr>
  </property>
  <property fmtid="{D5CDD505-2E9C-101B-9397-08002B2CF9AE}" pid="5" name="date">
    <vt:lpwstr>Sunday, March 10, 2024</vt:lpwstr>
  </property>
  <property fmtid="{D5CDD505-2E9C-101B-9397-08002B2CF9AE}" pid="6" name="date-format">
    <vt:lpwstr>full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